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130d421</w:t>
        </w:r>
      </w:hyperlink>
      <w:r>
        <w:t xml:space="preserve"> </w:t>
      </w:r>
      <w:r>
        <w:t xml:space="preserve">on March 21,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2</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1 March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1 March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1 March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1 March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1 March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1 March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w:t>
      </w:r>
      <w:r>
        <w:t xml:space="preserve"> </w:t>
      </w:r>
      <w:r>
        <w:rPr>
          <w:iCs/>
          <w:i/>
        </w:rPr>
        <w:t xml:space="preserve">Available at</w:t>
      </w:r>
      <w:r>
        <w:t xml:space="preserve"> </w:t>
      </w:r>
      <w:hyperlink r:id="rId228">
        <w:r>
          <w:rPr>
            <w:rStyle w:val="Hyperlink"/>
            <w:iCs/>
            <w:i/>
          </w:rPr>
          <w:t xml:space="preserve">https://www.doi.org/the-identifier/resources/handbook/</w:t>
        </w:r>
      </w:hyperlink>
      <w:r>
        <w:t xml:space="preserve"> </w:t>
      </w:r>
      <w:r>
        <w:t xml:space="preserve">(accessed 21 March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the-identifier/resources/factsheets/doi-resolution-documentation</w:t>
        </w:r>
      </w:hyperlink>
      <w:r>
        <w:t xml:space="preserve"> </w:t>
      </w:r>
      <w:r>
        <w:t xml:space="preserve">(accessed 21 March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1 March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1 March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1 March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1 March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2022.</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1 March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1 March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 2022.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1 March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1 March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1 March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1 March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1 March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1 March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1 March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1 March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1 March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130d4210c6612bf03e9bd5333bdd51e40cf4a852"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130d4210c6612bf03e9bd5333bdd51e40cf4a852/"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0" Target="https://www.doi.org/the-identifier/resources/factsheets/doi-resolution-documentation" TargetMode="External" /><Relationship Type="http://schemas.openxmlformats.org/officeDocument/2006/relationships/hyperlink" Id="rId228" Target="https://www.doi.org/the-identifier/resources/handbook/"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130d4210c6612bf03e9bd5333bdd51e40cf4a852"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130d4210c6612bf03e9bd5333bdd51e40cf4a852/"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0" Target="https://www.doi.org/the-identifier/resources/factsheets/doi-resolution-documentation" TargetMode="External" /><Relationship Type="http://schemas.openxmlformats.org/officeDocument/2006/relationships/hyperlink" Id="rId228" Target="https://www.doi.org/the-identifier/resources/handbook/"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3-21T11:28:12Z</dcterms:created>
  <dcterms:modified xsi:type="dcterms:W3CDTF">2023-03-21T11: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3-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